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Override PartName="/word/media/rId65.png" ContentType="image/png"/>
  <Override PartName="/word/media/rId64.png" ContentType="image/png"/>
  <Override PartName="/word/media/rId62.png" ContentType="image/png"/>
  <Override PartName="/word/media/rId71.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1" w:name="page-break"/>
      <w:bookmarkEnd w:id="21"/>
      <w:r>
        <w:t xml:space="preserve">Page Break</w:t>
      </w:r>
    </w:p>
    <w:p>
      <w:pPr>
        <w:pStyle w:val="Heading1"/>
      </w:pPr>
      <w:bookmarkStart w:id="22" w:name="abstract"/>
      <w:bookmarkEnd w:id="22"/>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3" w:name="page-break-1"/>
      <w:bookmarkEnd w:id="23"/>
      <w:r>
        <w:t xml:space="preserve">Page Break</w:t>
      </w:r>
    </w:p>
    <w:p>
      <w:pPr>
        <w:pStyle w:val="Heading1"/>
      </w:pPr>
      <w:bookmarkStart w:id="24" w:name="introduction"/>
      <w:bookmarkEnd w:id="24"/>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 being. Despite their comparatively small geographic size, the high density of human populations in these environments makes them distinct ecosystems with their own unique dynamics</w:t>
      </w:r>
      <w:r>
        <w:t xml:space="preserve"> </w:t>
      </w:r>
      <w:r>
        <w:t xml:space="preserve">(Sukopp 1998)</w:t>
      </w:r>
      <w:r>
        <w:t xml:space="preserve">. Urban environments represent the convergence of humans from around the world, any plant or animal species those humans might have brought with them, and infrastructures such as roads, sewers, and tall buildings. Despite their complexity that these ecosystems present, they are often overlooked by ecologists because more traditional ecology has focused on</w:t>
      </w:r>
      <w:r>
        <w:t xml:space="preserve"> </w:t>
      </w:r>
      <w:r>
        <w:t xml:space="preserve">‘</w:t>
      </w:r>
      <w:r>
        <w:t xml:space="preserve">natural</w:t>
      </w:r>
      <w:r>
        <w:t xml:space="preserve">’</w:t>
      </w:r>
      <w:r>
        <w:t xml:space="preserve"> </w:t>
      </w:r>
      <w:r>
        <w:t xml:space="preserve">systems. In urban systems, however, human influence is a primary ecological factor</w:t>
      </w:r>
      <w:r>
        <w:t xml:space="preserve"> </w:t>
      </w:r>
      <w:r>
        <w:t xml:space="preserve">(McDonnell and Niemelä 2011)</w:t>
      </w:r>
      <w:r>
        <w:t xml:space="preserve">.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California. Urban trees can play a major role in shaping the ecosystem of a city. Just as the trees in a forest have a considerable impact on its climate and ecology, trees in cities can have notable effects on a city’s environment. For example, plant life in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For exampl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r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Due to their importance, there is growing interest in understanding and maintaining sustainable urban ecologies. One potentially major factor influencing health of plants both in nature and cities is the plant microbiome. As the widespread availability of DNA sequencing has made it possible to characterize microbial communities more easily and comprehensively, the microbiome has become a major area of int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arious plant species</w:t>
      </w:r>
      <w:r>
        <w:t xml:space="preserve">(Gaiero et al. 2013)</w:t>
      </w:r>
      <w:r>
        <w:t xml:space="preserve">. They can also play a variety of roles in host physiology, depending on their location within the plant</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while each of these sets of interactions is important,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osts by discouraging herbivory, and can even affect host reproductive viability in those same systems</w:t>
      </w:r>
      <w:r>
        <w:t xml:space="preserve"> </w:t>
      </w:r>
      <w:r>
        <w:t xml:space="preserve">(Clay 1988)</w:t>
      </w:r>
      <w:r>
        <w:t xml:space="preserve">. In controlled settings,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nature, the fungal microbial communities can be even more diverse than in those of grasses, and can also have impacts on their host’s physiology, such as limiting pathogen damage</w:t>
      </w:r>
      <w:r>
        <w:t xml:space="preserve"> </w:t>
      </w:r>
      <w:r>
        <w:t xml:space="preserve">(A. E. Arnold et al. 2003)</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 E. Arnold and Lutzoni 2007)</w:t>
      </w:r>
      <w:r>
        <w:t xml:space="preserve">. In such natural settings, plant-associated microbial community compositions can show clear biogeographic structure</w:t>
      </w:r>
      <w:r>
        <w:t xml:space="preserve"> </w:t>
      </w:r>
      <w:r>
        <w:t xml:space="preserve">(Andrews and Harris 2000)</w:t>
      </w:r>
      <w:r>
        <w:t xml:space="preserve">. The urban setting, however, may be distinct, because factors such as rainfall and elevation will likely be less apparent over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 the New Zeland Christmas Tree,</w:t>
      </w:r>
      <w:r>
        <w:t xml:space="preserve"> </w:t>
      </w:r>
      <w:r>
        <w:rPr>
          <w:i/>
        </w:rPr>
        <w:t xml:space="preserve">Metrosideros excelsa</w:t>
      </w:r>
      <w:r>
        <w:t xml:space="preserve"> </w:t>
      </w:r>
      <w:r>
        <w:t xml:space="preserve">(Myrtaceae), throughout San Francisco, CA to quantify the diversity and biogeographic patterns of foliar fungal communities in this urban environment. Based on studies in natural systems, we expected to find high community diversity both within and between sites, as well as a degree of biogeographic structure to these community compositions. We also expected that urban environmental factors may play a role in shaping the biogeography in these endophytic communities.</w:t>
      </w:r>
    </w:p>
    <w:p>
      <w:pPr>
        <w:pStyle w:val="Heading1"/>
      </w:pPr>
      <w:bookmarkStart w:id="25" w:name="methods"/>
      <w:bookmarkEnd w:id="25"/>
      <w:r>
        <w:t xml:space="preserve">Methods</w:t>
      </w:r>
    </w:p>
    <w:p>
      <w:pPr>
        <w:pStyle w:val="Heading2"/>
      </w:pPr>
      <w:bookmarkStart w:id="26" w:name="host-selection"/>
      <w:bookmarkEnd w:id="26"/>
      <w:r>
        <w:t xml:space="preserve">Host Selection</w:t>
      </w:r>
    </w:p>
    <w:p>
      <w:pPr>
        <w:pStyle w:val="FirstParagraph"/>
      </w:pPr>
      <w:r>
        <w:t xml:space="preserve">We chose to focus on</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isco, which indicates that it likely has a major impact on the urban environment, and that we would be able to obtain samples from a large number of trees in a variety of locations throughout the city. Although</w:t>
      </w:r>
      <w:r>
        <w:t xml:space="preserve"> </w:t>
      </w:r>
      <w:r>
        <w:rPr>
          <w:i/>
        </w:rPr>
        <w:t xml:space="preserve">M. excelsa’s</w:t>
      </w:r>
      <w:r>
        <w:t xml:space="preserve"> </w:t>
      </w:r>
      <w:r>
        <w:t xml:space="preserve">endophytic communities have been characterized in its native home of New Zeland, there have been few studies about these communities outside of its native environment or in an urban setting</w:t>
      </w:r>
      <w:r>
        <w:t xml:space="preserve"> </w:t>
      </w:r>
      <w:r>
        <w:t xml:space="preserve">(McKenzie, Buchanan, and Johnston 1999)</w:t>
      </w:r>
      <w:r>
        <w:t xml:space="preserve">.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w:t>
      </w:r>
    </w:p>
    <w:p>
      <w:pPr>
        <w:pStyle w:val="Heading2"/>
      </w:pPr>
      <w:bookmarkStart w:id="27" w:name="site-selection"/>
      <w:bookmarkEnd w:id="27"/>
      <w:r>
        <w:t xml:space="preserve">Site Selection</w:t>
      </w:r>
    </w:p>
    <w:p>
      <w:pPr>
        <w:pStyle w:val="FirstParagraph"/>
      </w:pPr>
      <w:r>
        <w:t xml:space="preserve">We selected six sites across the city tocollect leaf samples from. When selecting sites, we took factors such as traffic levels, temperature, proximity to tall buildings, elevation, and proximity to the ocean into account. In selecting the sites, we wanted to capture the greatest range of potential urban climates as we could. We used the Urban Forest Map, which documents the location and species of every tree in San Francisco, to choose unique locations around the city with sufficient densities of Metrosideros excelsa individuals (Figure 1).</w:t>
      </w:r>
    </w:p>
    <w:p>
      <w:pPr>
        <w:pStyle w:val="Heading2"/>
      </w:pPr>
      <w:bookmarkStart w:id="28" w:name="sample-collection"/>
      <w:bookmarkEnd w:id="28"/>
      <w:r>
        <w:t xml:space="preserve">Sample Collection</w:t>
      </w:r>
    </w:p>
    <w:p>
      <w:pPr>
        <w:pStyle w:val="FirstParagraph"/>
      </w:pPr>
      <w:r>
        <w:t xml:space="preserve">We collected small branches from 5 trees in each of these sites using a clipper pole, collected at least 3 sun-facing outer branches from each tree. We controlled for leaf age by picking leaves that appeared to be older than one year. Because</w:t>
      </w:r>
      <w:r>
        <w:t xml:space="preserve"> </w:t>
      </w:r>
      <w:r>
        <w:rPr>
          <w:i/>
        </w:rPr>
        <w:t xml:space="preserve">M. excelsa</w:t>
      </w:r>
      <w:r>
        <w:t xml:space="preserve"> </w:t>
      </w:r>
      <w:r>
        <w:t xml:space="preserve">is an evergreen tree, and the newer leaves are likely to contain fewer fungi, we only collected branches that contained dark green leaves that appeared to be at least one year old. We collected all samples on the same day, August 26, 2017, to ensure that daily weather patterns and seasonal effects would not have an impact on the microbial community composition. Once collected, leaves were stored in labeled plastic bags and stored at 4°C until culturing. All leaves were processed within 48 hours of collection.</w:t>
      </w:r>
    </w:p>
    <w:p>
      <w:pPr>
        <w:pStyle w:val="Heading2"/>
      </w:pPr>
      <w:bookmarkStart w:id="29" w:name="culturing"/>
      <w:bookmarkEnd w:id="29"/>
      <w:r>
        <w:t xml:space="preserve">Culturing</w:t>
      </w:r>
    </w:p>
    <w:p>
      <w:pPr>
        <w:pStyle w:val="FirstParagraph"/>
      </w:pPr>
      <w:r>
        <w:t xml:space="preserve">After we brought the branches back, we selected a subset of dark green asymptomatic leaves to culture. We surface-sterilized the leaves by first rinsing them with distilled water, then rinsing them in a petri dish with 95% ethanol for 10 seconds, 10% NaOCl for 2 minutes, then 70% ethanol for another 2 minutes, emptying the dish between rinses and leaving it closed until inside a sterile biosafety cabinet after the last rinse. Then we cut the leaves into small (2mm x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4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 tubes for fungal growth and subcultured the emergent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 Each pure culture was vouchered in sterile dI water and stored in a living culture collection in the Zimmerman Lab at the University of San Francisco.</w:t>
      </w:r>
    </w:p>
    <w:p>
      <w:pPr>
        <w:pStyle w:val="Heading2"/>
      </w:pPr>
      <w:bookmarkStart w:id="30" w:name="molecular-methods"/>
      <w:bookmarkEnd w:id="30"/>
      <w:r>
        <w:t xml:space="preserve">Molecular Methods</w:t>
      </w:r>
    </w:p>
    <w:p>
      <w:pPr>
        <w:pStyle w:val="FirstParagraph"/>
      </w:pPr>
      <w:r>
        <w:t xml:space="preserve">We extracted DNA from fungal mycelium using the Sigma RED Extract</w:t>
      </w:r>
      <w:r>
        <w:t xml:space="preserve"> </w:t>
      </w:r>
      <w:r>
        <w:t xml:space="preserve">‘</w:t>
      </w:r>
      <w:r>
        <w:t xml:space="preserve">n Amp DNA extraction kit and following previously published protocols</w:t>
      </w:r>
      <w:r>
        <w:t xml:space="preserve"> </w:t>
      </w:r>
      <w:r>
        <w:t xml:space="preserve">(J. M. U’Ren et al. 2012)</w:t>
      </w:r>
      <w:r>
        <w:t xml:space="preserve">. First, we added fungal tissue to sterile tubes filled with 1 mm zirconium oxide beads, then added 100 μL Extract ’n</w:t>
      </w:r>
      <w:r>
        <w:t xml:space="preserve">’</w:t>
      </w:r>
      <w:r>
        <w:t xml:space="preserve"> </w:t>
      </w:r>
      <w:r>
        <w:t xml:space="preserve">Amp DNA extraction solution. Next, we put the tubes in the bead-beater for one minute. The samples were then placed on a heat block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 GGT CAT TTA GAG GAA GTA A-3’) and ITS4 reverse primer (5’-TCC TCC GCT TAT TGA TAT GC-3’). For each PCR reaction, we used 1 μL of template DNA, 10 μL Extract ‘n Amp Taq polymerase, 6.4 μL PCR-grade water, 1 μL bovine serum albumin, 0.8 μL ITS1F forward primer, and 0.8 μL ITS4 reverse primer</w:t>
      </w:r>
      <w:r>
        <w:t xml:space="preserve"> </w:t>
      </w:r>
      <w:r>
        <w:t xml:space="preserve">(J. M. U’Ren et al. 2012)</w:t>
      </w:r>
      <w:r>
        <w:t xml:space="preserve">. For the PCR reaction, we used a BioRAD T100 thermal cycler with the following cycles: 95°C for 3 minutes, 95°C for 30 seconds, 54°C for 30 seconds, 72°C for 30 seconds, repeat steps 2-4 34 times and then, 72°C for 10 minutes. To ensure that the fungal DNA successfully amplified, and that the master mix was not contaminated, we ran 5 μL of each sample and a negative PCR control on a 1% agarose gel with 1X Tris-acetate-EDTA (TEA) buffer and SYBR Safe. The gel was run at 120 volts for 20 minutes and visualized using UV transmission. Successful PCR samples with clean negative controls were kept at 4°C until sequencing preparation.</w:t>
      </w:r>
    </w:p>
    <w:p>
      <w:pPr>
        <w:pStyle w:val="BodyText"/>
      </w:pPr>
      <w:r>
        <w:t xml:space="preserve">To prepare successful samples for Sanger sequencing,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South San Francsisco, CA) for Sanger sequencing.</w:t>
      </w:r>
    </w:p>
    <w:p>
      <w:pPr>
        <w:pStyle w:val="Heading2"/>
      </w:pPr>
      <w:bookmarkStart w:id="31" w:name="computational-and-statistical-methods"/>
      <w:bookmarkEnd w:id="31"/>
      <w:r>
        <w:t xml:space="preserve">Computational and Statistical Methods</w:t>
      </w:r>
    </w:p>
    <w:p>
      <w:pPr>
        <w:pStyle w:val="FirstParagraph"/>
      </w:pPr>
      <w:r>
        <w:t xml:space="preserve">We used Geneious 11.1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at a given position were discarded because they likely came from a mixed culture. Usable sequences were cleaned by trimming the ends with low-quality reads, clarifying any ambiguity codes, and resolving dye blobs.</w:t>
      </w:r>
    </w:p>
    <w:p>
      <w:pPr>
        <w:pStyle w:val="BodyText"/>
      </w:pPr>
      <w:r>
        <w:t xml:space="preserve">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species accumulation curves to determine species richness from the OTU data.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BodyText"/>
      </w:pPr>
      <w:r>
        <w:t xml:space="preserve">Significant differences in isolation frequency and tree diameter were determined using a nonparametric Kruskal–Wallis one-way test of variance in R 3.4.4</w:t>
      </w:r>
      <w:r>
        <w:t xml:space="preserve"> </w:t>
      </w:r>
      <w:r>
        <w:t xml:space="preserve">(R Core Team 2018)</w:t>
      </w:r>
      <w:r>
        <w:t xml:space="preserve">. All figures and the final manuscript were generated using an R Markdown script, which is available here:</w:t>
      </w:r>
      <w:r>
        <w:t xml:space="preserve"> </w:t>
      </w:r>
      <w:hyperlink r:id="rId32">
        <w:r>
          <w:rPr>
            <w:rStyle w:val="Hyperlink"/>
          </w:rPr>
          <w:t xml:space="preserve">https://github.com/ZimmermanLab/SF-metrosideros-endophytes/blob/master/eg_thesis.Rmd</w:t>
        </w:r>
      </w:hyperlink>
    </w:p>
    <w:p>
      <w:pPr>
        <w:pStyle w:val="Heading1"/>
      </w:pPr>
      <w:bookmarkStart w:id="33" w:name="results"/>
      <w:bookmarkEnd w:id="33"/>
      <w:r>
        <w:t xml:space="preserve">Results</w:t>
      </w:r>
    </w:p>
    <w:p>
      <w:pPr>
        <w:pStyle w:val="FirstParagraph"/>
      </w:pPr>
      <w:r>
        <w:t xml:space="preserve">Overall, we found high diversity in these urban endophytic communities. While some communities showed a low number of fungal isolates, species richness analyses showed that in nearly all of the microbial communities analyzed, our sampling did not encompass the complete microbial diversity within these microbiomes. While the species diversity within some sites exceeds 20 distinct fungal OTUs, there appears to be greater species diversity in these endophytic communities than this study was able to document. Furthermore, the taxonomic variation between different sites is also considerable, as there is no taxon that dominates in all sites, although there are several taxa that show a degree of prominence in all sites.</w:t>
      </w:r>
    </w:p>
    <w:p>
      <w:pPr>
        <w:pStyle w:val="Heading2"/>
      </w:pPr>
      <w:bookmarkStart w:id="34" w:name="isolation-frequency"/>
      <w:bookmarkEnd w:id="34"/>
      <w:r>
        <w:t xml:space="preserve">Isolation Frequency</w:t>
      </w:r>
    </w:p>
    <w:p>
      <w:pPr>
        <w:pStyle w:val="FirstParagraph"/>
      </w:pPr>
      <w:r>
        <w:t xml:space="preserve">The isolation frequency, or the percentage of leaf pieces that yielded fungal isolates, varied significantly between sites (Kruskal Wallis p &lt; 0.01,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t isolation frequencies.</w:t>
      </w:r>
    </w:p>
    <w:p>
      <w:pPr>
        <w:pStyle w:val="Heading2"/>
      </w:pPr>
      <w:bookmarkStart w:id="35" w:name="diversity-patterns"/>
      <w:bookmarkEnd w:id="35"/>
      <w:r>
        <w:t xml:space="preserve">Diversity Patterns</w:t>
      </w:r>
    </w:p>
    <w:p>
      <w:pPr>
        <w:pStyle w:val="FirstParagraph"/>
      </w:pPr>
      <w:r>
        <w:t xml:space="preserve">There were 88 total OTUs found among the 30 different trees. Both isolation frequency and number of fungal species found varied notably between trees. Species accumulation curves showed that the total amount of fungal diversity has not been completely sampled in any of the sites (Figure 3).</w:t>
      </w:r>
    </w:p>
    <w:p>
      <w:pPr>
        <w:pStyle w:val="BodyText"/>
      </w:pPr>
      <w:r>
        <w:t xml:space="preserve">The most abundant fungal class among all communities is Dothideomycetes, followed by Sordariomycetes, which each had over 300 sequence (Table 1). Dothidewas predominant in most sites except for the Downtown and Bay sites. In both of these sites, Sordariomycetes is the most common class instead. There are several classes that are either absent or present in small numbers in most sites, but more abundant in one or several sites. For example, Eurotiomycetes are more common in the Downtown and Freeway sites, and Leotiomycetes are only abundant in the Mt. Davidson site.</w:t>
      </w:r>
    </w:p>
    <w:p>
      <w:pPr>
        <w:pStyle w:val="Heading2"/>
      </w:pPr>
      <w:bookmarkStart w:id="36" w:name="biogeographic-patterns"/>
      <w:bookmarkEnd w:id="36"/>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 However, sites that were closer together geographically also tended to have greater microbial community similarities.</w:t>
      </w:r>
    </w:p>
    <w:p>
      <w:pPr>
        <w:pStyle w:val="Heading1"/>
      </w:pPr>
      <w:bookmarkStart w:id="37" w:name="discussion"/>
      <w:bookmarkEnd w:id="37"/>
      <w:r>
        <w:t xml:space="preserve">Discussion</w:t>
      </w:r>
    </w:p>
    <w:p>
      <w:pPr>
        <w:pStyle w:val="FirstParagraph"/>
      </w:pPr>
      <w:r>
        <w:t xml:space="preserve">In this study, we sought to characterize the foliar microbiome of</w:t>
      </w:r>
      <w:r>
        <w:t xml:space="preserve"> </w:t>
      </w:r>
      <w:r>
        <w:rPr>
          <w:i/>
        </w:rPr>
        <w:t xml:space="preserve">Metrosideros excelsa</w:t>
      </w:r>
      <w:r>
        <w:t xml:space="preserve"> </w:t>
      </w:r>
      <w:r>
        <w:t xml:space="preserve">trees across the city of San Francis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omes is likely influenced by several of these factors at once.</w:t>
      </w:r>
    </w:p>
    <w:p>
      <w:pPr>
        <w:pStyle w:val="Heading2"/>
      </w:pPr>
      <w:bookmarkStart w:id="38" w:name="isolation-frequency-and-tree-size"/>
      <w:bookmarkEnd w:id="38"/>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Just as it shows the greatest range of isolation frequencies and tree sit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a tree’s size may have an impact on its endophytic communiti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higher median DBH (Figure 2 B.), the trees from the Balboa site have considerably more endophytes (Figure 2 A.), which suggests that larger trees do not necessarily have a higher number of fungal endophytes.</w:t>
      </w:r>
    </w:p>
    <w:p>
      <w:pPr>
        <w:pStyle w:val="Heading2"/>
      </w:pPr>
      <w:bookmarkStart w:id="39" w:name="diversity-patterns-1"/>
      <w:bookmarkEnd w:id="39"/>
      <w:r>
        <w:t xml:space="preserve">Diversity Patterns</w:t>
      </w:r>
    </w:p>
    <w:p>
      <w:pPr>
        <w:pStyle w:val="FirstParagraph"/>
      </w:pPr>
      <w:r>
        <w:t xml:space="preserve">Endophytic microbiomes in tree leaves are known to be highly diverse in natural systems, and that also appears to be the case in these urban trees. he species accumulation curves indicate that even in the most well-represented sites, these are still many potentially undiscovered OTUs within these endophytic communities (Figure3). Additionally, there is a considerable amount of taxonomic variation between certain sites, in addition to the generally high diversity of each site (Figure 4). In such cases, it is likely that environmental factors play a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higher compostitional similarity between trees from the same location than between trees of a similar size (Figure 5).</w:t>
      </w:r>
    </w:p>
    <w:p>
      <w:pPr>
        <w:pStyle w:val="Heading2"/>
      </w:pPr>
      <w:bookmarkStart w:id="40" w:name="biogeographic-patterns-1"/>
      <w:bookmarkEnd w:id="40"/>
      <w:r>
        <w:t xml:space="preserve">Biogeographic Patterns</w:t>
      </w:r>
    </w:p>
    <w:p>
      <w:pPr>
        <w:pStyle w:val="FirstParagraph"/>
      </w:pPr>
      <w:r>
        <w:t xml:space="preserve">There appears to be a degree of biogeographic structure to the endophytic communities within these urban trees. Communities of trees from the same site generally cluster closer together than trees from different sites, although some sites have much greater within-site diversity than others (Figure 5). It may be more likely that some of the sites that show great within-site diversity simply appear that way due to undersampling.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ference between the microbial communities between the Balboa trees (Figure 5).</w:t>
      </w:r>
    </w:p>
    <w:p>
      <w:pPr>
        <w:pStyle w:val="BodyText"/>
      </w:pPr>
      <w:r>
        <w:t xml:space="preserve">However, even sites with low within-site diversity appear to be more similar to other trees from geographically close sites. For example, the Downtown trees do not cluster with the Mt. Davidson, Balboa, or Ocean trees in the ordination, indicating that they have fairly different fungal communities (Figure 5). One notable exception to this pastern is the Downtown and Freeway sites, which cluster fairly close together (Figure 5) despite being distant geographically (Figure 1). In this case, it is likely that there are environmental factors that cause the communities to be more compositionally similar. One of the most likely environmental similarities between these two sites is that they are both exposed to high traffic levels, with one site located in a bustling downtown and the other located near two large freeways. It is possible that carbon dioxide emissions, particulates, or both of these pollutants could be having an effect on both these trees and their microbiomes. Endophytic bacteria has been shown to have a phytoremediating effect</w:t>
      </w:r>
      <w:r>
        <w:t xml:space="preserve"> </w:t>
      </w:r>
      <w:r>
        <w:t xml:space="preserve">(Afzal, Khan, and Sessitsch 2014)</w:t>
      </w:r>
      <w:r>
        <w:t xml:space="preserve">, so it is possible that endophytic fungi may be playing a similar role in helping these plants adapt to traffic-heavy conditions.</w:t>
      </w:r>
    </w:p>
    <w:p>
      <w:pPr>
        <w:pStyle w:val="Heading2"/>
      </w:pPr>
      <w:bookmarkStart w:id="41" w:name="community-composition-compared-to-related-trees-in-other-locations"/>
      <w:bookmarkEnd w:id="41"/>
      <w:r>
        <w:t xml:space="preserve">Community composition compared to related trees in other locations</w:t>
      </w:r>
    </w:p>
    <w:p>
      <w:pPr>
        <w:pStyle w:val="FirstParagraph"/>
      </w:pPr>
      <w:r>
        <w:t xml:space="preserve">In widely-distributed plant species, fungal endophyte composition can differ quite considerably in a species from its native home to the places it has been introduced</w:t>
      </w:r>
      <w:r>
        <w:t xml:space="preserve"> </w:t>
      </w:r>
      <w:r>
        <w:t xml:space="preserve">(Taylor, Hyde, and Jones 1999)</w:t>
      </w:r>
      <w:r>
        <w:t xml:space="preserve">.</w:t>
      </w:r>
      <w:r>
        <w:t xml:space="preserve"> </w:t>
      </w:r>
      <w:r>
        <w:rPr>
          <w:i/>
        </w:rPr>
        <w:t xml:space="preserve">M. excelsa</w:t>
      </w:r>
      <w:r>
        <w:t xml:space="preserve"> </w:t>
      </w:r>
      <w:r>
        <w:t xml:space="preserve">is native to New Zeland, but it and its close relatives in the</w:t>
      </w:r>
      <w:r>
        <w:t xml:space="preserve"> </w:t>
      </w:r>
      <w:r>
        <w:rPr>
          <w:i/>
        </w:rPr>
        <w:t xml:space="preserve">Myrtaceae</w:t>
      </w:r>
      <w:r>
        <w:t xml:space="preserve"> </w:t>
      </w:r>
      <w:r>
        <w:t xml:space="preserve">family are widespread across the world. Across all locations, the most abundant classes found within these</w:t>
      </w:r>
      <w:r>
        <w:t xml:space="preserve"> </w:t>
      </w:r>
      <w:r>
        <w:rPr>
          <w:i/>
        </w:rPr>
        <w:t xml:space="preserve">M. excelsa</w:t>
      </w:r>
      <w:r>
        <w:t xml:space="preserve"> </w:t>
      </w:r>
      <w:r>
        <w:t xml:space="preserve">fungal communities were Dothideomycetes and Sordariomycetes by a notable margin (Table 1). Interestingly, at broad taxonomic levels such as Class, the endophytes found in this study appear to be similar to those found in other Myrtaceae trees elsewhere. For instance, a study of</w:t>
      </w:r>
      <w:r>
        <w:t xml:space="preserve"> </w:t>
      </w:r>
      <w:r>
        <w:rPr>
          <w:i/>
        </w:rPr>
        <w:t xml:space="preserve">Myrtaceae</w:t>
      </w:r>
      <w:r>
        <w:t xml:space="preserve"> </w:t>
      </w:r>
      <w:r>
        <w:t xml:space="preserve">trees in South America, the first and second most common fungal isolates were also identified as Dothideomycetes followed by Sordariomycetes</w:t>
      </w:r>
      <w:r>
        <w:t xml:space="preserve"> </w:t>
      </w:r>
      <w:r>
        <w:t xml:space="preserve">(Vaz et al. 2014)</w:t>
      </w:r>
      <w:r>
        <w:t xml:space="preserve">. Dothideomycetes and Sordariomycetes are also the first and second most abundant classes in the endophytic communities of</w:t>
      </w:r>
      <w:r>
        <w:t xml:space="preserve"> </w:t>
      </w:r>
      <w:r>
        <w:rPr>
          <w:i/>
        </w:rPr>
        <w:t xml:space="preserve">M. excelsa’s</w:t>
      </w:r>
      <w:r>
        <w:t xml:space="preserve"> </w:t>
      </w:r>
      <w:r>
        <w:t xml:space="preserve">close relative in Hawaii,</w:t>
      </w:r>
      <w:r>
        <w:t xml:space="preserve"> </w:t>
      </w:r>
      <w:r>
        <w:rPr>
          <w:i/>
        </w:rPr>
        <w:t xml:space="preserve">Metrosideros polymorpha</w:t>
      </w:r>
      <w:r>
        <w:t xml:space="preserve">, as well</w:t>
      </w:r>
      <w:r>
        <w:t xml:space="preserve"> </w:t>
      </w:r>
      <w:r>
        <w:t xml:space="preserve">(Zimmerman and Vitousek 2012)</w:t>
      </w:r>
      <w:r>
        <w:t xml:space="preserve">. This could indicate that these fungal classes are well-adapted to living as endophytes within these trees, but it is also possible that these communities are actually quite different when considered at a finer taxonomic resolution.</w:t>
      </w:r>
    </w:p>
    <w:p>
      <w:pPr>
        <w:pStyle w:val="Heading2"/>
      </w:pPr>
      <w:bookmarkStart w:id="42" w:name="conclusions"/>
      <w:bookmarkEnd w:id="42"/>
      <w:r>
        <w:t xml:space="preserve">Conclusions</w:t>
      </w:r>
    </w:p>
    <w:p>
      <w:pPr>
        <w:pStyle w:val="FirstParagraph"/>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This study has demonstrated that the urban endophytic microbiomeis highly diverse and may be structur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therefore appear to be the driving force behind the diversity of these microbiomes. While it is difficult to determine, given the data we hav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43" w:name="acknowledgements"/>
      <w:bookmarkEnd w:id="43"/>
      <w:r>
        <w:t xml:space="preserve">Acknowledgements</w:t>
      </w:r>
    </w:p>
    <w:p>
      <w:pPr>
        <w:pStyle w:val="FirstParagraph"/>
      </w:pPr>
      <w:r>
        <w:t xml:space="preserve">We thank the University of San Francisco Biology Department for funding.</w:t>
      </w:r>
    </w:p>
    <w:p>
      <w:pPr>
        <w:pStyle w:val="BodyText"/>
      </w:pPr>
      <w:r>
        <w:t xml:space="preserve">We thank Joshua Copeland &amp; Julian Murdzek for assisting with culture processing, vouchering, and DNA extractions.</w:t>
      </w:r>
    </w:p>
    <w:p>
      <w:pPr>
        <w:pStyle w:val="BodyText"/>
      </w:pPr>
      <w:r>
        <w:t xml:space="preserve">We thank Jeff Oda for the donation of plasticware and other equipent.</w:t>
      </w:r>
    </w:p>
    <w:p>
      <w:pPr>
        <w:pStyle w:val="Heading5"/>
      </w:pPr>
      <w:bookmarkStart w:id="44" w:name="page-break-2"/>
      <w:bookmarkEnd w:id="44"/>
      <w:r>
        <w:t xml:space="preserve">Page Break</w:t>
      </w:r>
    </w:p>
    <w:p>
      <w:pPr>
        <w:pStyle w:val="Heading1"/>
      </w:pPr>
      <w:bookmarkStart w:id="45" w:name="sources-cited"/>
      <w:bookmarkEnd w:id="45"/>
      <w:r>
        <w:t xml:space="preserve">Sources Cited</w:t>
      </w:r>
    </w:p>
    <w:p>
      <w:pPr>
        <w:pStyle w:val="FirstParagraph"/>
      </w:pPr>
      <w:r>
        <w:t xml:space="preserve">Afzal, Muhammad, Qaiser M Khan, and Angela Sessitsch. 2014. “Endophytic Bacteria: Prospects and Applications for the Phytoremediation of Organic Pollutants.”</w:t>
      </w:r>
      <w:r>
        <w:t xml:space="preserve"> </w:t>
      </w:r>
      <w:r>
        <w:rPr>
          <w:i/>
        </w:rPr>
        <w:t xml:space="preserve">Chemosphere</w:t>
      </w:r>
      <w:r>
        <w:t xml:space="preserve"> </w:t>
      </w:r>
      <w:r>
        <w:t xml:space="preserve">117. Elsevier: 232–42.</w:t>
      </w:r>
    </w:p>
    <w:p>
      <w:pPr>
        <w:pStyle w:val="BodyText"/>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Andrews, John H, and Robin F Harris. 2000. “The Ecology and Biogeography of Microorganisms on Plant Surfaces.”</w:t>
      </w:r>
      <w:r>
        <w:t xml:space="preserve"> </w:t>
      </w:r>
      <w:r>
        <w:rPr>
          <w:i/>
        </w:rPr>
        <w:t xml:space="preserve">Annual Review of Phytopathology</w:t>
      </w:r>
      <w:r>
        <w:t xml:space="preserve"> </w:t>
      </w:r>
      <w:r>
        <w:t xml:space="preserve">38 (1). Annual Reviews 4139 El Camino Way, PO Box 10139, Palo Alto, CA 94303-0139, USA: 145–80.</w:t>
      </w:r>
    </w:p>
    <w:p>
      <w:pPr>
        <w:pStyle w:val="BodyText"/>
      </w:pPr>
      <w:r>
        <w:t xml:space="preserve">Arnold, A Elizabeth, and Francois Lutzoni. 2007. “Diversity and Host Range of Foliar Fungal Endophytes: Are Tropical Leaves Biodiversity Hotspots?”</w:t>
      </w:r>
      <w:r>
        <w:t xml:space="preserve"> </w:t>
      </w:r>
      <w:r>
        <w:rPr>
          <w:i/>
        </w:rPr>
        <w:t xml:space="preserve">Ecology</w:t>
      </w:r>
      <w:r>
        <w:t xml:space="preserve"> </w:t>
      </w:r>
      <w:r>
        <w:t xml:space="preserve">88 (3). Wiley Online Library: 541–49.</w:t>
      </w:r>
    </w:p>
    <w:p>
      <w:pPr>
        <w:pStyle w:val="BodyText"/>
      </w:pPr>
      <w:r>
        <w:t xml:space="preserve">Arnold, A Elizabeth, Luis Carlos Mejía, Damond Kyllo, Enith I Rojas, Zuleyka Maynard, Nancy Robbins, and Edward Allen Herre. 2003. “Fungal Endophytes Limit Pathogen Damage in a Tropical Tree.”</w:t>
      </w:r>
      <w:r>
        <w:t xml:space="preserve"> </w:t>
      </w:r>
      <w:r>
        <w:rPr>
          <w:i/>
        </w:rPr>
        <w:t xml:space="preserve">Proceedings of the National Academy of Sciences</w:t>
      </w:r>
      <w:r>
        <w:t xml:space="preserve"> </w:t>
      </w:r>
      <w:r>
        <w:t xml:space="preserve">100 (26). National Acad Sciences: 15649–54.</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6">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7">
        <w:r>
          <w:rPr>
            <w:rStyle w:val="Hyperlink"/>
          </w:rPr>
          <w:t xml:space="preserve">10.1093/bioinformatics/btw808</w:t>
        </w:r>
      </w:hyperlink>
      <w:r>
        <w:t xml:space="preserve">.</w:t>
      </w:r>
    </w:p>
    <w:p>
      <w:pPr>
        <w:pStyle w:val="BodyText"/>
      </w:pPr>
      <w:r>
        <w:t xml:space="preserve">Carroll, George. 1988. “Fungal Endophytes in Stems and Leaves: From Latent Pathogen to Mutualistic Symbiont.”</w:t>
      </w:r>
      <w:r>
        <w:t xml:space="preserve"> </w:t>
      </w:r>
      <w:r>
        <w:rPr>
          <w:i/>
        </w:rPr>
        <w:t xml:space="preserve">Ecology</w:t>
      </w:r>
      <w:r>
        <w:t xml:space="preserve"> </w:t>
      </w:r>
      <w:r>
        <w:t xml:space="preserve">69 (1). Wiley Online Library: 2–9.</w:t>
      </w:r>
    </w:p>
    <w:p>
      <w:pPr>
        <w:pStyle w:val="BodyText"/>
      </w:pPr>
      <w:r>
        <w:t xml:space="preserve">Cavaglieri, Lilia, Julieta Orlando, and Miriam Etcheverry. 2009. “Rhizosphere Microbial Community Structure at Different Maize Plant Growth Stages and Root Locations.”</w:t>
      </w:r>
      <w:r>
        <w:t xml:space="preserve"> </w:t>
      </w:r>
      <w:r>
        <w:rPr>
          <w:i/>
        </w:rPr>
        <w:t xml:space="preserve">Microbiological Research</w:t>
      </w:r>
      <w:r>
        <w:t xml:space="preserve"> </w:t>
      </w:r>
      <w:r>
        <w:t xml:space="preserve">164 (4). Elsevier: 391–99.</w:t>
      </w:r>
    </w:p>
    <w:p>
      <w:pPr>
        <w:pStyle w:val="BodyText"/>
      </w:pPr>
      <w:r>
        <w:t xml:space="preserve">Clay, Keith. 1988. “Fungal Endophytes of Grasses: A Defensive Mutualism Between Plants and Fungi.”</w:t>
      </w:r>
      <w:r>
        <w:t xml:space="preserve"> </w:t>
      </w:r>
      <w:r>
        <w:rPr>
          <w:i/>
        </w:rPr>
        <w:t xml:space="preserve">Ecology</w:t>
      </w:r>
      <w:r>
        <w:t xml:space="preserve"> </w:t>
      </w:r>
      <w:r>
        <w:t xml:space="preserve">69 (1). Wiley Online Library: 10–16.</w:t>
      </w:r>
    </w:p>
    <w:p>
      <w:pPr>
        <w:pStyle w:val="BodyText"/>
      </w:pPr>
      <w:r>
        <w:t xml:space="preserve">David, Lawrence A, Corinne F Maurice, Rachel N Carmody, David B Gootenberg, Julie E Button, Benjamin E Wolfe, Alisha V Ling, et al. 2014. “Diet Rapidly and Reproducibly Alters the Human Gut Microbiome.”</w:t>
      </w:r>
      <w:r>
        <w:t xml:space="preserve"> </w:t>
      </w:r>
      <w:r>
        <w:rPr>
          <w:i/>
        </w:rPr>
        <w:t xml:space="preserve">Nature</w:t>
      </w:r>
      <w:r>
        <w:t xml:space="preserve"> </w:t>
      </w:r>
      <w:r>
        <w:t xml:space="preserve">505 (7484). Nature Publishing Group: 559.</w:t>
      </w:r>
    </w:p>
    <w:p>
      <w:pPr>
        <w:pStyle w:val="BodyText"/>
      </w:pPr>
      <w:r>
        <w:t xml:space="preserve">Gaiero, Jonathan R, Crystal A McCall, Karen A Thompson, Nicola J Day, Anna S Best, and Kari E Dunfield. 2013. “Inside the Root Microbiome: Bacterial Root Endophytes and Plant Growth Promotion.”</w:t>
      </w:r>
      <w:r>
        <w:t xml:space="preserve"> </w:t>
      </w:r>
      <w:r>
        <w:rPr>
          <w:i/>
        </w:rPr>
        <w:t xml:space="preserve">American Journal of Botany</w:t>
      </w:r>
      <w:r>
        <w:t xml:space="preserve"> </w:t>
      </w:r>
      <w:r>
        <w:t xml:space="preserve">100 (9). Wiley Online Library: 1738–50.</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8">
        <w:r>
          <w:rPr>
            <w:rStyle w:val="Hyperlink"/>
          </w:rPr>
          <w:t xml:space="preserve">10.1111/j.1365-294X.2011.05110.x</w:t>
        </w:r>
      </w:hyperlink>
      <w:r>
        <w:t xml:space="preserve">.</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9">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50">
        <w:r>
          <w:rPr>
            <w:rStyle w:val="Hyperlink"/>
          </w:rPr>
          <w:t xml:space="preserve">10.1016/j.landurbplan.2014.04.018</w:t>
        </w:r>
      </w:hyperlink>
      <w:r>
        <w:t xml:space="preserve">.</w:t>
      </w:r>
    </w:p>
    <w:p>
      <w:pPr>
        <w:pStyle w:val="BodyText"/>
      </w:pPr>
      <w:r>
        <w:t xml:space="preserve">Kyrpides, Nikos C, Emiley A Eloe-Fadrosh, and Natalia N Ivanova. 2016. “Microbiome Data Science: Understanding Our Microbial Planet.”</w:t>
      </w:r>
      <w:r>
        <w:t xml:space="preserve"> </w:t>
      </w:r>
      <w:r>
        <w:rPr>
          <w:i/>
        </w:rPr>
        <w:t xml:space="preserve">Trends in Microbiology</w:t>
      </w:r>
      <w:r>
        <w:t xml:space="preserve"> </w:t>
      </w:r>
      <w:r>
        <w:t xml:space="preserve">24 (6). Elsevier: 425–27.</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51">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52">
        <w:r>
          <w:rPr>
            <w:rStyle w:val="Hyperlink"/>
          </w:rPr>
          <w:t xml:space="preserve">10.1080/0028825X.1999.9512637</w:t>
        </w:r>
      </w:hyperlink>
      <w:r>
        <w:t xml:space="preserve">.</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3">
        <w:r>
          <w:rPr>
            <w:rStyle w:val="Hyperlink"/>
          </w:rPr>
          <w:t xml:space="preserve">https://doi.org/10.1016/j.envpol.2014.05.028</w:t>
        </w:r>
      </w:hyperlink>
      <w:r>
        <w:t xml:space="preserve">.</w:t>
      </w:r>
    </w:p>
    <w:p>
      <w:pPr>
        <w:pStyle w:val="BodyText"/>
      </w:pPr>
      <w:r>
        <w:t xml:space="preserve">Oke, Tim R. 1973. “City Size and the Urban Heat Island.”</w:t>
      </w:r>
      <w:r>
        <w:t xml:space="preserve"> </w:t>
      </w:r>
      <w:r>
        <w:rPr>
          <w:i/>
        </w:rPr>
        <w:t xml:space="preserve">Atmospheric Environment (1967)</w:t>
      </w:r>
      <w:r>
        <w:t xml:space="preserve"> </w:t>
      </w:r>
      <w:r>
        <w:t xml:space="preserve">7 (8). Elsevier: 769–79.</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4">
        <w:r>
          <w:rPr>
            <w:rStyle w:val="Hyperlink"/>
          </w:rPr>
          <w:t xml:space="preserve">https://CRAN.R-project.org/package=vegan</w:t>
        </w:r>
      </w:hyperlink>
      <w:r>
        <w:t xml:space="preserve">.</w:t>
      </w:r>
    </w:p>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p>
      <w:pPr>
        <w:pStyle w:val="BodyText"/>
      </w:pPr>
      <w:r>
        <w:t xml:space="preserve">Schlaeppi, Klaus, and Davide Bulgarelli. 2015. “The Plant Microbiome at Work.”</w:t>
      </w:r>
      <w:r>
        <w:t xml:space="preserve"> </w:t>
      </w:r>
      <w:r>
        <w:rPr>
          <w:i/>
        </w:rPr>
        <w:t xml:space="preserve">Molecular Plant-Microbe Interactions</w:t>
      </w:r>
      <w:r>
        <w:t xml:space="preserve"> </w:t>
      </w:r>
      <w:r>
        <w:t xml:space="preserve">28 (3). Am Phytopath Society: 212–17.</w:t>
      </w:r>
    </w:p>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Schoch, Conrad L, Keith A Seifert, Sabine Huhndorf, Vincent Robert, John L Spouge, C André Levesque, Wen Chen, et al. 2012. “Nuclear Ribosomal Internal Transcribed Spacer (Its) Region as a Universal Dna Barcode Marker for Fungi.”</w:t>
      </w:r>
      <w:r>
        <w:t xml:space="preserve"> </w:t>
      </w:r>
      <w:r>
        <w:rPr>
          <w:i/>
        </w:rPr>
        <w:t xml:space="preserve">Proceedings of the National Academy of Sciences</w:t>
      </w:r>
      <w:r>
        <w:t xml:space="preserve"> </w:t>
      </w:r>
      <w:r>
        <w:t xml:space="preserve">109 (16). National Acad Sciences: 6241–6.</w:t>
      </w:r>
    </w:p>
    <w:p>
      <w:pPr>
        <w:pStyle w:val="BodyText"/>
      </w:pPr>
      <w:r>
        <w:t xml:space="preserve">Sukopp, Herbert. 1998. “Urban Ecology—scientific and Practical Aspects.” In</w:t>
      </w:r>
      <w:r>
        <w:t xml:space="preserve"> </w:t>
      </w:r>
      <w:r>
        <w:rPr>
          <w:i/>
        </w:rPr>
        <w:t xml:space="preserve">Urban Ecology</w:t>
      </w:r>
      <w:r>
        <w:t xml:space="preserve">, 3–16. Springer.</w:t>
      </w:r>
    </w:p>
    <w:p>
      <w:pPr>
        <w:pStyle w:val="BodyText"/>
      </w:pPr>
      <w:r>
        <w:t xml:space="preserve">Taylor, J. E., K. D. Hyde, and E. B. G. Jones. 1999. “Endophytic Fungi Associated with the Temperate Palm, Trachycarpus Fortunei, Within and Outside Its Natural Geographic Range.”</w:t>
      </w:r>
      <w:r>
        <w:t xml:space="preserve"> </w:t>
      </w:r>
      <w:r>
        <w:rPr>
          <w:i/>
        </w:rPr>
        <w:t xml:space="preserve">New Phytologist</w:t>
      </w:r>
      <w:r>
        <w:t xml:space="preserve"> </w:t>
      </w:r>
      <w:r>
        <w:t xml:space="preserve">142 (2). Cambridge University Press: 335–46.</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U’Ren, Jana M, F Lutzoni, J Miadlikowska, A D Laetsch, and A Elizabeth Arnold. 2012. “Host and Geographic Structure of Endophytic and Endolichenic Fungi at a Continental Scale.”</w:t>
      </w:r>
      <w:r>
        <w:t xml:space="preserve"> </w:t>
      </w:r>
      <w:r>
        <w:rPr>
          <w:i/>
        </w:rPr>
        <w:t xml:space="preserve">American Journal of Botany</w:t>
      </w:r>
      <w:r>
        <w:t xml:space="preserve"> </w:t>
      </w:r>
      <w:r>
        <w:t xml:space="preserve">99 (5): 898–914.</w:t>
      </w:r>
    </w:p>
    <w:p>
      <w:pPr>
        <w:pStyle w:val="BodyText"/>
      </w:pPr>
      <w:r>
        <w:t xml:space="preserve">Vaz, Aline BM, Sonia Fontenla, Fernando S Rocha, Luciana R Brandão, Mariana LA Vieira, Virginia De Garcia, Aristóteles Góes-Neto, and Carlos A Rosa. 2014. “Fungal Endophyte</w:t>
      </w:r>
      <w:r>
        <w:t xml:space="preserve"> </w:t>
      </w:r>
      <m:oMath>
        <m:r>
          <m:t>β</m:t>
        </m:r>
      </m:oMath>
      <w:r>
        <w:t xml:space="preserve">-Diversity Associated with Myrtaceae Species in an Andean Patagonian Forest (Argentina) and an Atlantic Forest (Brazil).”</w:t>
      </w:r>
      <w:r>
        <w:t xml:space="preserve"> </w:t>
      </w:r>
      <w:r>
        <w:rPr>
          <w:i/>
        </w:rPr>
        <w:t xml:space="preserve">Fungal Ecology</w:t>
      </w:r>
      <w:r>
        <w:t xml:space="preserve"> </w:t>
      </w:r>
      <w:r>
        <w:t xml:space="preserve">8. Elsevier: 28–36.</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6">
        <w:r>
          <w:rPr>
            <w:rStyle w:val="Hyperlink"/>
          </w:rPr>
          <w:t xml:space="preserve">10.1126/science.aam9724</w:t>
        </w:r>
      </w:hyperlink>
      <w:r>
        <w:t xml:space="preserve">.</w:t>
      </w:r>
    </w:p>
    <w:p>
      <w:pPr>
        <w:pStyle w:val="BodyText"/>
      </w:pPr>
      <w:r>
        <w:t xml:space="preserve">Wu, Jianguo. 2014. “Urban Ecology and Sustainability: The State-of-the-Science and Future Directions.”</w:t>
      </w:r>
      <w:r>
        <w:t xml:space="preserve"> </w:t>
      </w:r>
      <w:r>
        <w:rPr>
          <w:i/>
        </w:rPr>
        <w:t xml:space="preserve">Landscape and Urban Planning</w:t>
      </w:r>
      <w:r>
        <w:t xml:space="preserve"> </w:t>
      </w:r>
      <w:r>
        <w:t xml:space="preserve">125. Elsevier: 209–21.</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7">
        <w:r>
          <w:rPr>
            <w:rStyle w:val="Hyperlink"/>
          </w:rPr>
          <w:t xml:space="preserve">10.1073/pnas.1209872109</w:t>
        </w:r>
      </w:hyperlink>
      <w:r>
        <w:t xml:space="preserve">.</w:t>
      </w:r>
    </w:p>
    <w:p>
      <w:pPr>
        <w:pStyle w:val="Heading5"/>
      </w:pPr>
      <w:bookmarkStart w:id="58" w:name="page-break-3"/>
      <w:bookmarkEnd w:id="58"/>
      <w:r>
        <w:t xml:space="preserve">Page Break</w:t>
      </w:r>
    </w:p>
    <w:p>
      <w:pPr>
        <w:pStyle w:val="Heading1"/>
      </w:pPr>
      <w:bookmarkStart w:id="59" w:name="tables"/>
      <w:bookmarkEnd w:id="59"/>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s 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0" w:name="page-break-4"/>
      <w:bookmarkEnd w:id="60"/>
      <w:r>
        <w:t xml:space="preserve">Page Break</w:t>
      </w:r>
    </w:p>
    <w:p>
      <w:pPr>
        <w:pStyle w:val="Heading1"/>
      </w:pPr>
      <w:bookmarkStart w:id="61" w:name="figures"/>
      <w:bookmarkEnd w:id="61"/>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across the city of San Francisco, California, USA. Five trees from each site were sampled. Sites were selected to span the range of environmental conditions across the city.</w:t>
      </w:r>
    </w:p>
    <w:p>
      <w:pPr>
        <w:pStyle w:val="Heading5"/>
      </w:pPr>
      <w:bookmarkStart w:id="63" w:name="page-break-5"/>
      <w:bookmarkEnd w:id="63"/>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66" w:name="page-break-6"/>
      <w:bookmarkEnd w:id="66"/>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each site. Each line represents the combined species richness of all trees in one site.</w:t>
      </w:r>
    </w:p>
    <w:p>
      <w:pPr>
        <w:pStyle w:val="Heading5"/>
      </w:pPr>
      <w:bookmarkStart w:id="68" w:name="page-break-7"/>
      <w:bookmarkEnd w:id="68"/>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w:t>
      </w:r>
    </w:p>
    <w:p>
      <w:pPr>
        <w:pStyle w:val="Heading5"/>
      </w:pPr>
      <w:bookmarkStart w:id="70" w:name="page-break-8"/>
      <w:bookmarkEnd w:id="70"/>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munity compositions. The ellipses show the standard error around the centroid of all points within a site, and are also color-coded according to which site they represent.</w:t>
      </w:r>
    </w:p>
    <w:sectPr w:rsidR="00575DDD" w:rsidSect="003532A7">
      <w:footerReference w:type="even" r:id="rId9"/>
      <w:footerReference w:type="default" r:id="rId8"/>
      <w:pgSz w:w="12240" w:h="15840"/>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61f42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6-24T00:00:18Z</dcterms:created>
  <dcterms:modified xsi:type="dcterms:W3CDTF">2018-06-24T00:00:18Z</dcterms:modified>
</cp:coreProperties>
</file>